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93248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3450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5079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761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2504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661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9252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2911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56585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6918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28591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311268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27082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25632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92681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астасия Первий</dc:creator>
  <dc:language>ru-RU</dc:language>
  <cp:keywords/>
  <dcterms:created xsi:type="dcterms:W3CDTF">2024-03-11T08:34:52Z</dcterms:created>
  <dcterms:modified xsi:type="dcterms:W3CDTF">2024-03-11T0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